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Automotive Engineer Position in Afghanistan Kabul</w:t>
      </w:r>
    </w:p>
    <w:bookmarkEnd w:id="20"/>
    <w:p>
      <w:pPr>
        <w:pStyle w:val="BodyText"/>
      </w:pPr>
      <w:r>
        <w:rPr>
          <w:bCs/>
          <w:b/>
        </w:rPr>
        <w:t xml:space="preserve">Date:</w:t>
      </w:r>
      <w:r>
        <w:t xml:space="preserve"> </w:t>
      </w:r>
      <w:r>
        <w:t xml:space="preserve">May 26, 2025</w:t>
      </w:r>
    </w:p>
    <w:p>
      <w:pPr>
        <w:pStyle w:val="BodyText"/>
      </w:pPr>
      <w:r>
        <w:rPr>
          <w:bCs/>
          <w:b/>
        </w:rPr>
        <w:t xml:space="preserve">To:</w:t>
      </w:r>
      <w:r>
        <w:t xml:space="preserve"> </w:t>
      </w:r>
      <w:r>
        <w:t xml:space="preserve">Hiring Manager</w:t>
      </w:r>
      <w:r>
        <w:br/>
      </w:r>
      <w:r>
        <w:t xml:space="preserve">Automotive Engineering Department</w:t>
      </w:r>
      <w:r>
        <w:br/>
      </w:r>
      <w:r>
        <w:t xml:space="preserve">[Company Name - Placeholder for Kabul-Based Organization]</w:t>
      </w:r>
      <w:r>
        <w:br/>
      </w:r>
      <w:r>
        <w:t xml:space="preserve">Kabul, Afghanistan</w:t>
      </w:r>
    </w:p>
    <w:bookmarkStart w:id="21" w:name="X7ad351c91b47d33d76b08232c951c3606f8d6f3"/>
    <w:p>
      <w:pPr>
        <w:pStyle w:val="Heading2"/>
      </w:pPr>
      <w:r>
        <w:t xml:space="preserve">Subject: Enthusiastic Application for Automotive Engineer Internship Position</w:t>
      </w:r>
    </w:p>
    <w:bookmarkEnd w:id="21"/>
    <w:p>
      <w:pPr>
        <w:pStyle w:val="FirstParagraph"/>
      </w:pPr>
      <w:r>
        <w:t xml:space="preserve">Dear Hiring Manager,</w:t>
      </w:r>
    </w:p>
    <w:p>
      <w:pPr>
        <w:pStyle w:val="BodyText"/>
      </w:pPr>
      <w:r>
        <w:t xml:space="preserve">I am writing with profound enthusiasm to submit my internship application letter for the Automotive Engineer Intern position at your esteemed organization in Kabul, Afghanistan. As a dedicated engineering student at Kabul University's Faculty of Mechanical Engineering, I have closely followed the evolving automotive landscape in Afghanistan Kabul and believe this internship represents the ideal opportunity to contribute meaningfully while advancing my professional development within our nation's critical transportation sector.</w:t>
      </w:r>
    </w:p>
    <w:bookmarkStart w:id="22" w:name="X4985be9ed0455b135cee0091ef65463a8f260dd"/>
    <w:p>
      <w:pPr>
        <w:pStyle w:val="Heading2"/>
      </w:pPr>
      <w:r>
        <w:t xml:space="preserve">Commitment to Afghanistan's Automotive Future</w:t>
      </w:r>
    </w:p>
    <w:p>
      <w:pPr>
        <w:pStyle w:val="FirstParagraph"/>
      </w:pPr>
      <w:r>
        <w:t xml:space="preserve">Having witnessed the transformative potential of modern automotive technology in Afghanistan Kabul, I am deeply motivated to apply my technical skills toward addressing local challenges. The current state of transportation infrastructure in Kabul presents both urgent needs and remarkable opportunities – from improving fuel efficiency for our aging fleet to developing solutions for harsh mountainous terrain common across Afghanistan. My academic focus on vehicle dynamics and sustainable mobility aligns perfectly with the strategic priorities of automotive companies operating in this region, particularly as we work toward reducing vehicle import dependency while enhancing road safety standards nationwide.</w:t>
      </w:r>
    </w:p>
    <w:p>
      <w:pPr>
        <w:pStyle w:val="BodyText"/>
      </w:pPr>
      <w:r>
        <w:t xml:space="preserve">During my studies, I completed a research project analyzing the feasibility of adapting hybrid propulsion systems for Kabul's specific environmental conditions. This involved studying temperature extremes (ranging from -15°C to 45°C), dust accumulation challenges, and infrastructure limitations that affect conventional vehicle performance. My findings demonstrated that with localized engineering modifications – particularly in battery cooling systems and engine management software – we could significantly extend vehicle lifespan while reducing maintenance costs by approximately 28% for city fleet operators in Kabul. This project exemplifies my commitment to creating contextually relevant engineering solutions, a principle I intend to apply throughout my Automotive Engineer internship.</w:t>
      </w:r>
    </w:p>
    <w:bookmarkEnd w:id="22"/>
    <w:bookmarkStart w:id="23" w:name="X997ca453ae9448059dc97667c3720afa8accb8f"/>
    <w:p>
      <w:pPr>
        <w:pStyle w:val="Heading2"/>
      </w:pPr>
      <w:r>
        <w:t xml:space="preserve">Technical Proficiency and Relevant Experience</w:t>
      </w:r>
    </w:p>
    <w:p>
      <w:pPr>
        <w:pStyle w:val="FirstParagraph"/>
      </w:pPr>
      <w:r>
        <w:t xml:space="preserve">My technical foundation includes comprehensive coursework in automotive systems, thermodynamics, and materials science. I have gained hands-on experience through:</w:t>
      </w:r>
    </w:p>
    <w:p>
      <w:pPr>
        <w:numPr>
          <w:ilvl w:val="0"/>
          <w:numId w:val="1001"/>
        </w:numPr>
        <w:pStyle w:val="Compact"/>
      </w:pPr>
      <w:r>
        <w:rPr>
          <w:bCs/>
          <w:b/>
        </w:rPr>
        <w:t xml:space="preserve">CAD Modeling:</w:t>
      </w:r>
      <w:r>
        <w:t xml:space="preserve"> </w:t>
      </w:r>
      <w:r>
        <w:t xml:space="preserve">Advanced proficiency in SolidWorks and AutoCAD for designing suspension components and engine mounts</w:t>
      </w:r>
    </w:p>
    <w:p>
      <w:pPr>
        <w:numPr>
          <w:ilvl w:val="0"/>
          <w:numId w:val="1001"/>
        </w:numPr>
        <w:pStyle w:val="Compact"/>
      </w:pPr>
      <w:r>
        <w:rPr>
          <w:bCs/>
          <w:b/>
        </w:rPr>
        <w:t xml:space="preserve">Vehicle Diagnostics:</w:t>
      </w:r>
      <w:r>
        <w:t xml:space="preserve"> </w:t>
      </w:r>
      <w:r>
        <w:t xml:space="preserve">Certified in OBD-II systems through Kabul Technical Institute's automotive program</w:t>
      </w:r>
    </w:p>
    <w:p>
      <w:pPr>
        <w:numPr>
          <w:ilvl w:val="0"/>
          <w:numId w:val="1001"/>
        </w:numPr>
        <w:pStyle w:val="Compact"/>
      </w:pPr>
      <w:r>
        <w:rPr>
          <w:bCs/>
          <w:b/>
        </w:rPr>
        <w:t xml:space="preserve">Sustainable Engineering Project:</w:t>
      </w:r>
      <w:r>
        <w:t xml:space="preserve"> </w:t>
      </w:r>
      <w:r>
        <w:t xml:space="preserve">Developed a prototype solar-assisted air conditioning system for public buses (reducing fuel consumption by 12% during peak summer months)</w:t>
      </w:r>
    </w:p>
    <w:p>
      <w:pPr>
        <w:numPr>
          <w:ilvl w:val="0"/>
          <w:numId w:val="1001"/>
        </w:numPr>
        <w:pStyle w:val="Compact"/>
      </w:pPr>
      <w:r>
        <w:rPr>
          <w:bCs/>
          <w:b/>
        </w:rPr>
        <w:t xml:space="preserve">Cultural Adaptation:</w:t>
      </w:r>
      <w:r>
        <w:t xml:space="preserve"> </w:t>
      </w:r>
      <w:r>
        <w:t xml:space="preserve">Volunteered with the Kabul Urban Transport Initiative to map vehicle maintenance challenges across 15 district hubs</w:t>
      </w:r>
    </w:p>
    <w:p>
      <w:pPr>
        <w:pStyle w:val="FirstParagraph"/>
      </w:pPr>
      <w:r>
        <w:t xml:space="preserve">These experiences have cultivated not only my technical abilities but also my understanding of how automotive engineering must integrate with local operational realities. For instance, while working on the solar AC prototype, I learned that solutions must consider limited electricity access in many Kabul neighborhoods and the necessity for low-maintenance components suited to our region's resource constraints.</w:t>
      </w:r>
    </w:p>
    <w:bookmarkEnd w:id="23"/>
    <w:bookmarkStart w:id="24" w:name="X789c44ca05110a2ecb01b50a6ad4673e30dbafd"/>
    <w:p>
      <w:pPr>
        <w:pStyle w:val="Heading2"/>
      </w:pPr>
      <w:r>
        <w:t xml:space="preserve">Why Afghanistan Kabul Needs Local Engineering Talent</w:t>
      </w:r>
    </w:p>
    <w:p>
      <w:pPr>
        <w:pStyle w:val="FirstParagraph"/>
      </w:pPr>
      <w:r>
        <w:t xml:space="preserve">As I prepare to graduate, I recognize that the automotive sector in Afghanistan Kabul stands at a pivotal moment. With increasing vehicle ownership (projected to grow 18% annually through 2030) and the government's National Transport Strategy prioritizing local manufacturing capabilities, there is an urgent need for engineers who understand both global standards and our unique regional context. I am particularly motivated by the opportunity to contribute to initiatives like the Afghanistan Automotive Development Program, which aims to establish domestic assembly lines for vehicles suitable for our mountainous terrain and climate.</w:t>
      </w:r>
    </w:p>
    <w:p>
      <w:pPr>
        <w:pStyle w:val="BodyText"/>
      </w:pPr>
      <w:r>
        <w:t xml:space="preserve">My internship application letter reflects my conviction that Afghan engineering talent must lead these transformations. I understand that automotive engineers in Kabul face distinct challenges – from supply chain limitations affecting parts availability to adapting Western-designed systems for local road conditions. My goal is to become the kind of Automotive Engineer who doesn't just apply international standards but innovates within Afghanistan's specific economic and environmental framework, ensuring solutions are not only technologically sound but also culturally appropriate and economically viable for our communities.</w:t>
      </w:r>
    </w:p>
    <w:bookmarkEnd w:id="24"/>
    <w:bookmarkStart w:id="25" w:name="Xa21a0c2ab9a869f0fd5ba3b185e6acc7bac2b34"/>
    <w:p>
      <w:pPr>
        <w:pStyle w:val="Heading2"/>
      </w:pPr>
      <w:r>
        <w:t xml:space="preserve">Personal Motivation and Cultural Alignment</w:t>
      </w:r>
    </w:p>
    <w:p>
      <w:pPr>
        <w:pStyle w:val="FirstParagraph"/>
      </w:pPr>
      <w:r>
        <w:t xml:space="preserve">My commitment to this career path stems from personal experience. Growing up in a family that relied on a single aging vehicle for daily commute through Kabul's challenging traffic patterns, I witnessed firsthand how automotive limitations impact education access, healthcare delivery, and economic opportunities across our city. This inspired me to pursue mechanical engineering with a specific focus on making transportation more reliable and accessible for ordinary Afghans. My cultural understanding of Kabul's urban landscape – from the narrow streets of Old City to the expanding suburbs like Shahr-e Naw – enables me to approach automotive problems with contextual awareness that foreign engineers often lack.</w:t>
      </w:r>
    </w:p>
    <w:p>
      <w:pPr>
        <w:pStyle w:val="BodyText"/>
      </w:pPr>
      <w:r>
        <w:t xml:space="preserve">I have also actively engaged with Afghanistan's engineering community through the Kabul Society of Automotive Engineers (KSAE), where I participated in workshops on alternative fuel technologies. These experiences reinforced my belief that technical innovation must be paired with community-centric design – a philosophy I plan to embody during this internship.</w:t>
      </w:r>
    </w:p>
    <w:bookmarkEnd w:id="25"/>
    <w:bookmarkStart w:id="26" w:name="conclusion-and-commitment"/>
    <w:p>
      <w:pPr>
        <w:pStyle w:val="Heading2"/>
      </w:pPr>
      <w:r>
        <w:t xml:space="preserve">Conclusion and Commitment</w:t>
      </w:r>
    </w:p>
    <w:p>
      <w:pPr>
        <w:pStyle w:val="FirstParagraph"/>
      </w:pPr>
      <w:r>
        <w:t xml:space="preserve">As an aspiring Automotive Engineer deeply committed to Afghanistan's development, I am eager to contribute my technical skills while learning from your experienced team. This internship represents far more than a professional opportunity – it is a chance to apply engineering principles toward tangible improvements in Kabul's daily transportation reality. I am prepared to work diligently, embrace challenges unique to the Afghan context, and actively participate in projects that advance local automotive capabilities.</w:t>
      </w:r>
    </w:p>
    <w:p>
      <w:pPr>
        <w:pStyle w:val="BodyText"/>
      </w:pPr>
      <w:r>
        <w:t xml:space="preserve">Thank you for considering my internship application letter. I have attached my detailed resume and academic transcripts for your review. I welcome the opportunity to discuss how my skills in vehicle systems analysis, sustainable engineering design, and cultural understanding can benefit your organization's mission in Afghanistan Kabul. I am available for an interview at your earliest convenience and can be reached at [Your Phone] or [Your Email].</w:t>
      </w:r>
    </w:p>
    <w:bookmarkEnd w:id="26"/>
    <w:p>
      <w:pPr>
        <w:pStyle w:val="BodyText"/>
      </w:pPr>
      <w:r>
        <w:t xml:space="preserve">Respectfully,</w:t>
      </w:r>
    </w:p>
    <w:p>
      <w:pPr>
        <w:pStyle w:val="BodyText"/>
      </w:pPr>
      <w:r>
        <w:br/>
      </w:r>
      <w:r>
        <w:br/>
      </w:r>
    </w:p>
    <w:p>
      <w:pPr>
        <w:pStyle w:val="BodyText"/>
      </w:pPr>
      <w:r>
        <w:t xml:space="preserve">[Your Full Name]</w:t>
      </w:r>
    </w:p>
    <w:p>
      <w:pPr>
        <w:pStyle w:val="BodyText"/>
      </w:pPr>
      <w:r>
        <w:t xml:space="preserve">Bachelor of Engineering in Mechanical Engineering (Automotive Specialization)</w:t>
      </w:r>
    </w:p>
    <w:p>
      <w:pPr>
        <w:pStyle w:val="BodyText"/>
      </w:pPr>
      <w:r>
        <w:t xml:space="preserve">Kabul University | Expected Graduation: August 2025</w:t>
      </w:r>
    </w:p>
    <w:p>
      <w:pPr>
        <w:pStyle w:val="BodyText"/>
      </w:pPr>
      <w:r>
        <w:t xml:space="preserve">Phone: [Your Phone Number] | Email: [Your Email Address]</w:t>
      </w:r>
    </w:p>
    <w:p>
      <w:pPr>
        <w:pStyle w:val="BodyText"/>
      </w:pPr>
      <w:r>
        <w:t xml:space="preserve">Word Count: 856</w:t>
      </w:r>
    </w:p>
    <w:p>
      <w:pPr>
        <w:pStyle w:val="BodyText"/>
      </w:pPr>
      <w:r>
        <w:t xml:space="preserve">This Internship Application Letter reflects a commitment to Automotive Engineering excellence within Afghanistan Kabul's unique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tomotive Engineer</dc:title>
  <dc:creator/>
  <dc:language>en</dc:language>
  <cp:keywords/>
  <dcterms:created xsi:type="dcterms:W3CDTF">2026-07-23T01:39:28Z</dcterms:created>
  <dcterms:modified xsi:type="dcterms:W3CDTF">2026-07-23T01:39:28Z</dcterms:modified>
</cp:coreProperties>
</file>

<file path=docProps/custom.xml><?xml version="1.0" encoding="utf-8"?>
<Properties xmlns="http://schemas.openxmlformats.org/officeDocument/2006/custom-properties" xmlns:vt="http://schemas.openxmlformats.org/officeDocument/2006/docPropsVTypes"/>
</file>